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203"/>
        <w:gridCol w:w="4339"/>
      </w:tblGrid>
      <w:tr w:rsidR="0002065B" w:rsidRPr="00C516A0" w14:paraId="3CB22B37" w14:textId="77777777" w:rsidTr="00EB0A71">
        <w:trPr>
          <w:trHeight w:val="1277"/>
        </w:trPr>
        <w:tc>
          <w:tcPr>
            <w:tcW w:w="9848" w:type="dxa"/>
            <w:gridSpan w:val="2"/>
            <w:tcBorders>
              <w:top w:val="double" w:sz="12" w:space="0" w:color="auto"/>
              <w:bottom w:val="double" w:sz="12" w:space="0" w:color="auto"/>
            </w:tcBorders>
            <w:shd w:val="clear" w:color="auto" w:fill="F2F2F2" w:themeFill="background1" w:themeFillShade="F2"/>
            <w:vAlign w:val="center"/>
          </w:tcPr>
          <w:p w14:paraId="02DC33F1" w14:textId="77777777" w:rsidR="00083293" w:rsidRDefault="00083293" w:rsidP="00083293">
            <w:pPr>
              <w:spacing w:after="0" w:line="240" w:lineRule="auto"/>
              <w:contextualSpacing/>
              <w:jc w:val="center"/>
              <w:rPr>
                <w:b/>
                <w:sz w:val="36"/>
                <w:szCs w:val="36"/>
              </w:rPr>
            </w:pPr>
            <w:r w:rsidRPr="001F1D00">
              <w:rPr>
                <w:b/>
                <w:sz w:val="36"/>
                <w:szCs w:val="36"/>
              </w:rPr>
              <w:t xml:space="preserve">FEES </w:t>
            </w:r>
          </w:p>
          <w:p w14:paraId="54C15614" w14:textId="77777777" w:rsidR="001F1D00" w:rsidRPr="001F1D00" w:rsidRDefault="00083293" w:rsidP="00083293">
            <w:pPr>
              <w:spacing w:after="0" w:line="240" w:lineRule="auto"/>
              <w:contextualSpacing/>
              <w:jc w:val="center"/>
              <w:rPr>
                <w:b/>
                <w:sz w:val="36"/>
                <w:szCs w:val="36"/>
              </w:rPr>
            </w:pPr>
            <w:r w:rsidRPr="001F1D00">
              <w:rPr>
                <w:b/>
                <w:sz w:val="36"/>
                <w:szCs w:val="36"/>
              </w:rPr>
              <w:t>COMMONWEALTH HOME SUPPORT SERVICES</w:t>
            </w:r>
          </w:p>
          <w:p w14:paraId="18101995" w14:textId="7C4DD767" w:rsidR="0002065B" w:rsidRPr="00C516A0" w:rsidRDefault="00E565A8" w:rsidP="00DD72C6">
            <w:pPr>
              <w:spacing w:after="0" w:line="240" w:lineRule="auto"/>
              <w:contextualSpacing/>
              <w:jc w:val="center"/>
              <w:rPr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 xml:space="preserve">From </w:t>
            </w:r>
            <w:r w:rsidR="00311DB0">
              <w:rPr>
                <w:b/>
                <w:sz w:val="36"/>
                <w:szCs w:val="36"/>
              </w:rPr>
              <w:t xml:space="preserve">Sept </w:t>
            </w:r>
            <w:r w:rsidR="0053504B">
              <w:rPr>
                <w:b/>
                <w:sz w:val="36"/>
                <w:szCs w:val="36"/>
              </w:rPr>
              <w:t>20</w:t>
            </w:r>
            <w:r w:rsidR="00DD55E1">
              <w:rPr>
                <w:b/>
                <w:sz w:val="36"/>
                <w:szCs w:val="36"/>
              </w:rPr>
              <w:t>2</w:t>
            </w:r>
            <w:r w:rsidR="001F7F51">
              <w:rPr>
                <w:b/>
                <w:sz w:val="36"/>
                <w:szCs w:val="36"/>
              </w:rPr>
              <w:t>2</w:t>
            </w:r>
            <w:r w:rsidR="00F11DFB">
              <w:rPr>
                <w:b/>
                <w:sz w:val="36"/>
                <w:szCs w:val="36"/>
              </w:rPr>
              <w:t xml:space="preserve"> </w:t>
            </w:r>
          </w:p>
        </w:tc>
      </w:tr>
      <w:tr w:rsidR="0002065B" w:rsidRPr="001F1D00" w14:paraId="06E2FA2C" w14:textId="77777777" w:rsidTr="0053504B">
        <w:trPr>
          <w:trHeight w:val="680"/>
        </w:trPr>
        <w:tc>
          <w:tcPr>
            <w:tcW w:w="5353" w:type="dxa"/>
            <w:tcBorders>
              <w:top w:val="double" w:sz="12" w:space="0" w:color="auto"/>
            </w:tcBorders>
            <w:shd w:val="clear" w:color="auto" w:fill="auto"/>
            <w:vAlign w:val="center"/>
          </w:tcPr>
          <w:p w14:paraId="1A30BEC4" w14:textId="77777777" w:rsidR="0002065B" w:rsidRPr="0053504B" w:rsidRDefault="0002065B" w:rsidP="00083293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53504B">
              <w:rPr>
                <w:b/>
                <w:sz w:val="32"/>
                <w:szCs w:val="32"/>
              </w:rPr>
              <w:t>Social Club</w:t>
            </w:r>
          </w:p>
        </w:tc>
        <w:tc>
          <w:tcPr>
            <w:tcW w:w="4495" w:type="dxa"/>
            <w:tcBorders>
              <w:top w:val="double" w:sz="12" w:space="0" w:color="auto"/>
            </w:tcBorders>
            <w:shd w:val="clear" w:color="auto" w:fill="auto"/>
            <w:vAlign w:val="center"/>
          </w:tcPr>
          <w:p w14:paraId="5B131A40" w14:textId="74D0BE0C" w:rsidR="0002065B" w:rsidRPr="001F1D00" w:rsidRDefault="0002065B" w:rsidP="00083293">
            <w:pPr>
              <w:spacing w:after="0" w:line="240" w:lineRule="auto"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$10</w:t>
            </w:r>
            <w:r w:rsidR="00A02941">
              <w:rPr>
                <w:sz w:val="32"/>
                <w:szCs w:val="32"/>
              </w:rPr>
              <w:t xml:space="preserve"> </w:t>
            </w:r>
            <w:r w:rsidRPr="001F1D00">
              <w:rPr>
                <w:sz w:val="32"/>
                <w:szCs w:val="32"/>
              </w:rPr>
              <w:t>per day</w:t>
            </w:r>
          </w:p>
        </w:tc>
      </w:tr>
      <w:tr w:rsidR="0002065B" w:rsidRPr="001F1D00" w14:paraId="71CB2180" w14:textId="77777777" w:rsidTr="0053504B">
        <w:trPr>
          <w:trHeight w:val="680"/>
        </w:trPr>
        <w:tc>
          <w:tcPr>
            <w:tcW w:w="5353" w:type="dxa"/>
            <w:shd w:val="clear" w:color="auto" w:fill="auto"/>
            <w:vAlign w:val="center"/>
          </w:tcPr>
          <w:p w14:paraId="4CA41332" w14:textId="77777777" w:rsidR="0002065B" w:rsidRPr="0053504B" w:rsidRDefault="0002065B" w:rsidP="00083293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53504B">
              <w:rPr>
                <w:b/>
                <w:sz w:val="32"/>
                <w:szCs w:val="32"/>
              </w:rPr>
              <w:t>Transport to / from Social Club</w:t>
            </w:r>
          </w:p>
        </w:tc>
        <w:tc>
          <w:tcPr>
            <w:tcW w:w="4495" w:type="dxa"/>
            <w:shd w:val="clear" w:color="auto" w:fill="auto"/>
            <w:vAlign w:val="center"/>
          </w:tcPr>
          <w:p w14:paraId="4D813B42" w14:textId="5FA314C0" w:rsidR="0002065B" w:rsidRPr="001F1D00" w:rsidRDefault="0002065B" w:rsidP="00083293">
            <w:pPr>
              <w:spacing w:after="0" w:line="240" w:lineRule="auto"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$3</w:t>
            </w:r>
            <w:r w:rsidR="00A02941">
              <w:rPr>
                <w:sz w:val="32"/>
                <w:szCs w:val="32"/>
              </w:rPr>
              <w:t xml:space="preserve"> </w:t>
            </w:r>
            <w:r w:rsidRPr="001F1D00">
              <w:rPr>
                <w:sz w:val="32"/>
                <w:szCs w:val="32"/>
              </w:rPr>
              <w:t>each way trip</w:t>
            </w:r>
          </w:p>
        </w:tc>
      </w:tr>
      <w:tr w:rsidR="0002065B" w:rsidRPr="001F1D00" w14:paraId="146AF4F0" w14:textId="77777777" w:rsidTr="0053504B">
        <w:trPr>
          <w:trHeight w:val="680"/>
        </w:trPr>
        <w:tc>
          <w:tcPr>
            <w:tcW w:w="5353" w:type="dxa"/>
            <w:shd w:val="clear" w:color="auto" w:fill="auto"/>
            <w:vAlign w:val="center"/>
          </w:tcPr>
          <w:p w14:paraId="18D11321" w14:textId="77777777" w:rsidR="0002065B" w:rsidRPr="0053504B" w:rsidRDefault="0002065B" w:rsidP="00083293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53504B">
              <w:rPr>
                <w:b/>
                <w:sz w:val="32"/>
                <w:szCs w:val="32"/>
              </w:rPr>
              <w:t>Group Shopping</w:t>
            </w:r>
            <w:r w:rsidR="0053504B" w:rsidRPr="0053504B">
              <w:rPr>
                <w:b/>
                <w:sz w:val="32"/>
                <w:szCs w:val="32"/>
              </w:rPr>
              <w:t xml:space="preserve"> </w:t>
            </w:r>
            <w:r w:rsidR="0053504B" w:rsidRPr="0053504B">
              <w:rPr>
                <w:b/>
              </w:rPr>
              <w:t>(includes transport)</w:t>
            </w:r>
          </w:p>
        </w:tc>
        <w:tc>
          <w:tcPr>
            <w:tcW w:w="4495" w:type="dxa"/>
            <w:shd w:val="clear" w:color="auto" w:fill="auto"/>
            <w:vAlign w:val="center"/>
          </w:tcPr>
          <w:p w14:paraId="27D7948F" w14:textId="311C33F8" w:rsidR="0002065B" w:rsidRPr="001F1D00" w:rsidRDefault="00EB0A71" w:rsidP="00083293">
            <w:pPr>
              <w:spacing w:after="0" w:line="240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10</w:t>
            </w:r>
            <w:r w:rsidR="00A02941">
              <w:rPr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>per outing</w:t>
            </w:r>
          </w:p>
        </w:tc>
      </w:tr>
      <w:tr w:rsidR="0002065B" w:rsidRPr="001F1D00" w14:paraId="1F0CB8B4" w14:textId="77777777" w:rsidTr="0053504B">
        <w:trPr>
          <w:trHeight w:val="680"/>
        </w:trPr>
        <w:tc>
          <w:tcPr>
            <w:tcW w:w="5353" w:type="dxa"/>
            <w:shd w:val="clear" w:color="auto" w:fill="auto"/>
            <w:vAlign w:val="center"/>
          </w:tcPr>
          <w:p w14:paraId="66435D7F" w14:textId="77777777" w:rsidR="0002065B" w:rsidRPr="0053504B" w:rsidRDefault="0002065B" w:rsidP="00083293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53504B">
              <w:rPr>
                <w:b/>
                <w:sz w:val="32"/>
                <w:szCs w:val="32"/>
              </w:rPr>
              <w:t>Domestic Assistance</w:t>
            </w:r>
          </w:p>
        </w:tc>
        <w:tc>
          <w:tcPr>
            <w:tcW w:w="4495" w:type="dxa"/>
            <w:shd w:val="clear" w:color="auto" w:fill="auto"/>
            <w:vAlign w:val="center"/>
          </w:tcPr>
          <w:p w14:paraId="4166C7D3" w14:textId="0D66DA7B" w:rsidR="0002065B" w:rsidRPr="001F1D00" w:rsidRDefault="0002065B" w:rsidP="00083293">
            <w:pPr>
              <w:spacing w:after="0" w:line="240" w:lineRule="auto"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$1</w:t>
            </w:r>
            <w:r w:rsidR="00A02941">
              <w:rPr>
                <w:sz w:val="32"/>
                <w:szCs w:val="32"/>
              </w:rPr>
              <w:t xml:space="preserve">0 </w:t>
            </w:r>
            <w:r w:rsidRPr="001F1D00">
              <w:rPr>
                <w:sz w:val="32"/>
                <w:szCs w:val="32"/>
              </w:rPr>
              <w:t>per hour</w:t>
            </w:r>
          </w:p>
        </w:tc>
      </w:tr>
      <w:tr w:rsidR="0002065B" w:rsidRPr="001F1D00" w14:paraId="18145FDE" w14:textId="77777777" w:rsidTr="0053504B">
        <w:trPr>
          <w:trHeight w:val="680"/>
        </w:trPr>
        <w:tc>
          <w:tcPr>
            <w:tcW w:w="5353" w:type="dxa"/>
            <w:shd w:val="clear" w:color="auto" w:fill="auto"/>
            <w:vAlign w:val="center"/>
          </w:tcPr>
          <w:p w14:paraId="46169D11" w14:textId="77777777" w:rsidR="0002065B" w:rsidRPr="0053504B" w:rsidRDefault="0002065B" w:rsidP="00083293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53504B">
              <w:rPr>
                <w:b/>
                <w:sz w:val="32"/>
                <w:szCs w:val="32"/>
              </w:rPr>
              <w:t>Personal Care</w:t>
            </w:r>
          </w:p>
        </w:tc>
        <w:tc>
          <w:tcPr>
            <w:tcW w:w="4495" w:type="dxa"/>
            <w:shd w:val="clear" w:color="auto" w:fill="auto"/>
            <w:vAlign w:val="center"/>
          </w:tcPr>
          <w:p w14:paraId="6C94808C" w14:textId="21AD9321" w:rsidR="0002065B" w:rsidRPr="001F1D00" w:rsidRDefault="0002065B" w:rsidP="00083293">
            <w:pPr>
              <w:spacing w:after="0" w:line="240" w:lineRule="auto"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$10</w:t>
            </w:r>
            <w:r w:rsidR="00A02941">
              <w:rPr>
                <w:sz w:val="32"/>
                <w:szCs w:val="32"/>
              </w:rPr>
              <w:t xml:space="preserve"> </w:t>
            </w:r>
            <w:r w:rsidRPr="001F1D00">
              <w:rPr>
                <w:sz w:val="32"/>
                <w:szCs w:val="32"/>
              </w:rPr>
              <w:t>per hour</w:t>
            </w:r>
          </w:p>
        </w:tc>
      </w:tr>
      <w:tr w:rsidR="0002065B" w:rsidRPr="001F1D00" w14:paraId="4FB2694F" w14:textId="77777777" w:rsidTr="0053504B">
        <w:trPr>
          <w:trHeight w:val="680"/>
        </w:trPr>
        <w:tc>
          <w:tcPr>
            <w:tcW w:w="5353" w:type="dxa"/>
            <w:shd w:val="clear" w:color="auto" w:fill="auto"/>
            <w:vAlign w:val="center"/>
          </w:tcPr>
          <w:p w14:paraId="60AE756E" w14:textId="77777777" w:rsidR="0002065B" w:rsidRPr="0053504B" w:rsidRDefault="0002065B" w:rsidP="00083293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53504B">
              <w:rPr>
                <w:b/>
                <w:sz w:val="32"/>
                <w:szCs w:val="32"/>
              </w:rPr>
              <w:t>Social Support</w:t>
            </w:r>
          </w:p>
        </w:tc>
        <w:tc>
          <w:tcPr>
            <w:tcW w:w="4495" w:type="dxa"/>
            <w:shd w:val="clear" w:color="auto" w:fill="auto"/>
            <w:vAlign w:val="center"/>
          </w:tcPr>
          <w:p w14:paraId="1FDBD621" w14:textId="0AFA1091" w:rsidR="0002065B" w:rsidRPr="001F1D00" w:rsidRDefault="0002065B" w:rsidP="00083293">
            <w:pPr>
              <w:spacing w:after="0" w:line="240" w:lineRule="auto"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$10</w:t>
            </w:r>
            <w:r w:rsidR="00A02941">
              <w:rPr>
                <w:sz w:val="32"/>
                <w:szCs w:val="32"/>
              </w:rPr>
              <w:t xml:space="preserve"> </w:t>
            </w:r>
            <w:r w:rsidRPr="001F1D00">
              <w:rPr>
                <w:sz w:val="32"/>
                <w:szCs w:val="32"/>
              </w:rPr>
              <w:t>per hour</w:t>
            </w:r>
          </w:p>
        </w:tc>
      </w:tr>
      <w:tr w:rsidR="0002065B" w:rsidRPr="001F1D00" w14:paraId="52B394BD" w14:textId="77777777" w:rsidTr="0053504B">
        <w:trPr>
          <w:trHeight w:val="680"/>
        </w:trPr>
        <w:tc>
          <w:tcPr>
            <w:tcW w:w="5353" w:type="dxa"/>
            <w:shd w:val="clear" w:color="auto" w:fill="auto"/>
            <w:vAlign w:val="center"/>
          </w:tcPr>
          <w:p w14:paraId="0A7ED3D2" w14:textId="77777777" w:rsidR="0002065B" w:rsidRPr="0053504B" w:rsidRDefault="0002065B" w:rsidP="00083293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53504B">
              <w:rPr>
                <w:b/>
                <w:sz w:val="32"/>
                <w:szCs w:val="32"/>
              </w:rPr>
              <w:t>Respite</w:t>
            </w:r>
          </w:p>
        </w:tc>
        <w:tc>
          <w:tcPr>
            <w:tcW w:w="4495" w:type="dxa"/>
            <w:shd w:val="clear" w:color="auto" w:fill="auto"/>
            <w:vAlign w:val="center"/>
          </w:tcPr>
          <w:p w14:paraId="3E90C3C8" w14:textId="59D6C6A7" w:rsidR="0002065B" w:rsidRPr="001F1D00" w:rsidRDefault="0002065B" w:rsidP="00083293">
            <w:pPr>
              <w:spacing w:after="0" w:line="240" w:lineRule="auto"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$10</w:t>
            </w:r>
            <w:r w:rsidR="00A02941">
              <w:rPr>
                <w:sz w:val="32"/>
                <w:szCs w:val="32"/>
              </w:rPr>
              <w:t xml:space="preserve"> </w:t>
            </w:r>
            <w:r w:rsidRPr="001F1D00">
              <w:rPr>
                <w:sz w:val="32"/>
                <w:szCs w:val="32"/>
              </w:rPr>
              <w:t>per hour</w:t>
            </w:r>
          </w:p>
        </w:tc>
      </w:tr>
      <w:tr w:rsidR="0002065B" w:rsidRPr="001F1D00" w14:paraId="638E4679" w14:textId="77777777" w:rsidTr="0053504B">
        <w:trPr>
          <w:trHeight w:val="680"/>
        </w:trPr>
        <w:tc>
          <w:tcPr>
            <w:tcW w:w="5353" w:type="dxa"/>
            <w:shd w:val="clear" w:color="auto" w:fill="auto"/>
            <w:vAlign w:val="center"/>
          </w:tcPr>
          <w:p w14:paraId="4E5E02A2" w14:textId="77777777" w:rsidR="0002065B" w:rsidRPr="0053504B" w:rsidRDefault="0002065B" w:rsidP="00083293">
            <w:pPr>
              <w:spacing w:after="0" w:line="240" w:lineRule="auto"/>
              <w:contextualSpacing/>
              <w:rPr>
                <w:b/>
                <w:sz w:val="32"/>
                <w:szCs w:val="32"/>
              </w:rPr>
            </w:pPr>
            <w:r w:rsidRPr="0053504B">
              <w:rPr>
                <w:b/>
                <w:sz w:val="32"/>
                <w:szCs w:val="32"/>
              </w:rPr>
              <w:t>Transport</w:t>
            </w:r>
          </w:p>
          <w:p w14:paraId="0797D0E1" w14:textId="77777777" w:rsidR="0002065B" w:rsidRPr="001F1D00" w:rsidRDefault="0002065B" w:rsidP="00083293">
            <w:pPr>
              <w:spacing w:after="0" w:line="240" w:lineRule="auto"/>
              <w:contextualSpacing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Up to 10 kms</w:t>
            </w:r>
          </w:p>
          <w:p w14:paraId="6634FAEA" w14:textId="77777777" w:rsidR="0002065B" w:rsidRPr="001F1D00" w:rsidRDefault="0002065B" w:rsidP="00083293">
            <w:pPr>
              <w:spacing w:after="0" w:line="240" w:lineRule="auto"/>
              <w:contextualSpacing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11 to 30 kms</w:t>
            </w:r>
          </w:p>
          <w:p w14:paraId="198ABF2C" w14:textId="77777777" w:rsidR="0002065B" w:rsidRPr="001F1D00" w:rsidRDefault="0002065B" w:rsidP="00083293">
            <w:pPr>
              <w:spacing w:after="0" w:line="240" w:lineRule="auto"/>
              <w:contextualSpacing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31 kms to 60 kms</w:t>
            </w:r>
          </w:p>
          <w:p w14:paraId="7AD4BE7E" w14:textId="77777777" w:rsidR="0002065B" w:rsidRPr="001F1D00" w:rsidRDefault="001F1D00" w:rsidP="00083293">
            <w:pPr>
              <w:spacing w:after="0" w:line="240" w:lineRule="auto"/>
              <w:contextualSpacing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61 kms to 99 kms</w:t>
            </w:r>
          </w:p>
        </w:tc>
        <w:tc>
          <w:tcPr>
            <w:tcW w:w="4495" w:type="dxa"/>
            <w:shd w:val="clear" w:color="auto" w:fill="auto"/>
            <w:vAlign w:val="center"/>
          </w:tcPr>
          <w:p w14:paraId="4E9CDADD" w14:textId="77777777" w:rsidR="0002065B" w:rsidRPr="001F1D00" w:rsidRDefault="0002065B" w:rsidP="00083293">
            <w:pPr>
              <w:spacing w:after="0" w:line="240" w:lineRule="auto"/>
              <w:contextualSpacing/>
              <w:rPr>
                <w:sz w:val="32"/>
                <w:szCs w:val="32"/>
              </w:rPr>
            </w:pPr>
          </w:p>
          <w:p w14:paraId="72852A1F" w14:textId="40B87D8E" w:rsidR="0002065B" w:rsidRPr="001F1D00" w:rsidRDefault="0002065B" w:rsidP="00083293">
            <w:pPr>
              <w:spacing w:after="0" w:line="240" w:lineRule="auto"/>
              <w:contextualSpacing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$5 per trip</w:t>
            </w:r>
          </w:p>
          <w:p w14:paraId="79ADDF4B" w14:textId="53E3B575" w:rsidR="0002065B" w:rsidRPr="001F1D00" w:rsidRDefault="0002065B" w:rsidP="00083293">
            <w:pPr>
              <w:spacing w:after="0" w:line="240" w:lineRule="auto"/>
              <w:contextualSpacing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$8 per trip</w:t>
            </w:r>
          </w:p>
          <w:p w14:paraId="1E5C4027" w14:textId="02407131" w:rsidR="0002065B" w:rsidRPr="001F1D00" w:rsidRDefault="0002065B" w:rsidP="00083293">
            <w:pPr>
              <w:spacing w:after="0" w:line="240" w:lineRule="auto"/>
              <w:contextualSpacing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$10 per trip</w:t>
            </w:r>
          </w:p>
          <w:p w14:paraId="5415CE0A" w14:textId="24ED1F79" w:rsidR="0002065B" w:rsidRPr="001F1D00" w:rsidRDefault="0002065B" w:rsidP="00083293">
            <w:pPr>
              <w:spacing w:after="0" w:line="240" w:lineRule="auto"/>
              <w:contextualSpacing/>
              <w:rPr>
                <w:sz w:val="32"/>
                <w:szCs w:val="32"/>
              </w:rPr>
            </w:pPr>
            <w:r w:rsidRPr="001F1D00">
              <w:rPr>
                <w:sz w:val="32"/>
                <w:szCs w:val="32"/>
              </w:rPr>
              <w:t>$15</w:t>
            </w:r>
            <w:r w:rsidR="00A02941">
              <w:rPr>
                <w:sz w:val="32"/>
                <w:szCs w:val="32"/>
              </w:rPr>
              <w:t xml:space="preserve"> </w:t>
            </w:r>
            <w:r w:rsidRPr="001F1D00">
              <w:rPr>
                <w:sz w:val="32"/>
                <w:szCs w:val="32"/>
              </w:rPr>
              <w:t>per trip</w:t>
            </w:r>
          </w:p>
        </w:tc>
      </w:tr>
    </w:tbl>
    <w:p w14:paraId="64327EED" w14:textId="77777777" w:rsidR="0002065B" w:rsidRPr="005D0862" w:rsidRDefault="0002065B" w:rsidP="0026241F">
      <w:pPr>
        <w:contextualSpacing/>
        <w:rPr>
          <w:sz w:val="36"/>
          <w:szCs w:val="36"/>
        </w:rPr>
      </w:pPr>
    </w:p>
    <w:tbl>
      <w:tblPr>
        <w:tblW w:w="0" w:type="auto"/>
        <w:tblBorders>
          <w:top w:val="double" w:sz="12" w:space="0" w:color="0070C0"/>
          <w:left w:val="double" w:sz="12" w:space="0" w:color="0070C0"/>
          <w:bottom w:val="double" w:sz="12" w:space="0" w:color="0070C0"/>
          <w:right w:val="double" w:sz="12" w:space="0" w:color="0070C0"/>
          <w:insideH w:val="single" w:sz="6" w:space="0" w:color="0070C0"/>
          <w:insideV w:val="single" w:sz="6" w:space="0" w:color="0070C0"/>
        </w:tblBorders>
        <w:tblLook w:val="04A0" w:firstRow="1" w:lastRow="0" w:firstColumn="1" w:lastColumn="0" w:noHBand="0" w:noVBand="1"/>
      </w:tblPr>
      <w:tblGrid>
        <w:gridCol w:w="5188"/>
        <w:gridCol w:w="4354"/>
      </w:tblGrid>
      <w:tr w:rsidR="0026241F" w:rsidRPr="00C516A0" w14:paraId="130505C5" w14:textId="77777777" w:rsidTr="001D1438">
        <w:trPr>
          <w:trHeight w:val="1102"/>
        </w:trPr>
        <w:tc>
          <w:tcPr>
            <w:tcW w:w="9542" w:type="dxa"/>
            <w:gridSpan w:val="2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double" w:sz="12" w:space="0" w:color="auto"/>
            </w:tcBorders>
            <w:shd w:val="clear" w:color="auto" w:fill="F2F2F2" w:themeFill="background1" w:themeFillShade="F2"/>
            <w:vAlign w:val="center"/>
          </w:tcPr>
          <w:p w14:paraId="003C2451" w14:textId="77777777" w:rsidR="0026241F" w:rsidRPr="00083293" w:rsidRDefault="00083293" w:rsidP="00083293">
            <w:pPr>
              <w:spacing w:after="0" w:line="240" w:lineRule="auto"/>
              <w:contextualSpacing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NOT FUNDED by</w:t>
            </w:r>
          </w:p>
          <w:p w14:paraId="1E49DF37" w14:textId="77777777" w:rsidR="0026241F" w:rsidRPr="00C516A0" w:rsidRDefault="00083293" w:rsidP="00083293">
            <w:pPr>
              <w:spacing w:after="0" w:line="240" w:lineRule="auto"/>
              <w:jc w:val="center"/>
              <w:rPr>
                <w:sz w:val="32"/>
                <w:szCs w:val="32"/>
              </w:rPr>
            </w:pPr>
            <w:r w:rsidRPr="00083293">
              <w:rPr>
                <w:b/>
                <w:sz w:val="36"/>
                <w:szCs w:val="36"/>
              </w:rPr>
              <w:t>COMMONWEALTH HOME SUPPORT PROGRAM</w:t>
            </w:r>
          </w:p>
        </w:tc>
      </w:tr>
      <w:tr w:rsidR="0002065B" w:rsidRPr="00C516A0" w14:paraId="3B5C33BB" w14:textId="77777777" w:rsidTr="001D1438">
        <w:trPr>
          <w:trHeight w:val="794"/>
        </w:trPr>
        <w:tc>
          <w:tcPr>
            <w:tcW w:w="5188" w:type="dxa"/>
            <w:tcBorders>
              <w:top w:val="double" w:sz="12" w:space="0" w:color="auto"/>
              <w:left w:val="double" w:sz="12" w:space="0" w:color="auto"/>
              <w:bottom w:val="doub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2BB0EB0" w14:textId="77777777" w:rsidR="0002065B" w:rsidRPr="0053504B" w:rsidRDefault="0002065B" w:rsidP="00083293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53504B">
              <w:rPr>
                <w:b/>
                <w:sz w:val="32"/>
                <w:szCs w:val="32"/>
              </w:rPr>
              <w:t>Meals at the Day Centre</w:t>
            </w:r>
          </w:p>
        </w:tc>
        <w:tc>
          <w:tcPr>
            <w:tcW w:w="4354" w:type="dxa"/>
            <w:tcBorders>
              <w:top w:val="double" w:sz="12" w:space="0" w:color="auto"/>
              <w:left w:val="single" w:sz="6" w:space="0" w:color="auto"/>
              <w:bottom w:val="double" w:sz="12" w:space="0" w:color="auto"/>
              <w:right w:val="double" w:sz="12" w:space="0" w:color="auto"/>
            </w:tcBorders>
            <w:shd w:val="clear" w:color="auto" w:fill="auto"/>
            <w:vAlign w:val="center"/>
          </w:tcPr>
          <w:p w14:paraId="1D2F51A7" w14:textId="4AB335EA" w:rsidR="0002065B" w:rsidRPr="00C516A0" w:rsidRDefault="0002065B" w:rsidP="00083293">
            <w:pPr>
              <w:spacing w:after="0" w:line="240" w:lineRule="auto"/>
              <w:rPr>
                <w:sz w:val="32"/>
                <w:szCs w:val="32"/>
              </w:rPr>
            </w:pPr>
            <w:r w:rsidRPr="00C516A0">
              <w:rPr>
                <w:sz w:val="32"/>
                <w:szCs w:val="32"/>
              </w:rPr>
              <w:t>$1</w:t>
            </w:r>
            <w:r w:rsidR="00311DB0">
              <w:rPr>
                <w:sz w:val="32"/>
                <w:szCs w:val="32"/>
              </w:rPr>
              <w:t>5</w:t>
            </w:r>
            <w:r w:rsidRPr="00C516A0">
              <w:rPr>
                <w:sz w:val="32"/>
                <w:szCs w:val="32"/>
              </w:rPr>
              <w:t xml:space="preserve"> per meal</w:t>
            </w:r>
          </w:p>
        </w:tc>
      </w:tr>
    </w:tbl>
    <w:p w14:paraId="5B397263" w14:textId="6CA6538D" w:rsidR="00D87581" w:rsidRDefault="00D87581" w:rsidP="00774D65">
      <w:pPr>
        <w:pStyle w:val="NoSpacing"/>
        <w:ind w:right="-7"/>
      </w:pPr>
    </w:p>
    <w:sectPr w:rsidR="00D87581" w:rsidSect="0026241F">
      <w:footerReference w:type="default" r:id="rId8"/>
      <w:headerReference w:type="first" r:id="rId9"/>
      <w:footerReference w:type="first" r:id="rId10"/>
      <w:pgSz w:w="11900" w:h="16840"/>
      <w:pgMar w:top="2097" w:right="1134" w:bottom="1304" w:left="1134" w:header="648" w:footer="708" w:gutter="0"/>
      <w:cols w:space="708"/>
      <w:titlePg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804F4" w14:textId="77777777" w:rsidR="0002065B" w:rsidRDefault="0002065B" w:rsidP="004F36D9">
      <w:r>
        <w:separator/>
      </w:r>
    </w:p>
  </w:endnote>
  <w:endnote w:type="continuationSeparator" w:id="0">
    <w:p w14:paraId="74675396" w14:textId="77777777" w:rsidR="0002065B" w:rsidRDefault="0002065B" w:rsidP="004F3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charset w:val="00"/>
    <w:family w:val="auto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AF61B" w14:textId="77777777" w:rsidR="004F36D9" w:rsidRDefault="004F3BEE" w:rsidP="004F36D9">
    <w:pPr>
      <w:pStyle w:val="Foot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260D537" wp14:editId="07E0A22F">
              <wp:simplePos x="0" y="0"/>
              <wp:positionH relativeFrom="column">
                <wp:posOffset>3822700</wp:posOffset>
              </wp:positionH>
              <wp:positionV relativeFrom="paragraph">
                <wp:posOffset>538480</wp:posOffset>
              </wp:positionV>
              <wp:extent cx="2830195" cy="209550"/>
              <wp:effectExtent l="0" t="0" r="8255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830195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24848258" w14:textId="77777777" w:rsidR="004F36D9" w:rsidRPr="00774D65" w:rsidRDefault="004F36D9" w:rsidP="00774D65">
                          <w:pPr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774D65">
                            <w:rPr>
                              <w:b/>
                              <w:bCs/>
                            </w:rPr>
                            <w:t>cockburn.wa.gov.au</w:t>
                          </w:r>
                          <w:r w:rsidR="001C5BE8">
                            <w:rPr>
                              <w:b/>
                              <w:bCs/>
                            </w:rPr>
                            <w:t>/</w:t>
                          </w:r>
                          <w:r w:rsidR="009D5161">
                            <w:rPr>
                              <w:b/>
                              <w:bCs/>
                            </w:rPr>
                            <w:t>CockburnCa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60D5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1pt;margin-top:42.4pt;width:222.85pt;height:16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" filled="f" stroked="f">
              <v:textbox inset="0,0,0,0">
                <w:txbxContent>
                  <w:p w14:paraId="24848258" w14:textId="77777777" w:rsidR="004F36D9" w:rsidRPr="00774D65" w:rsidRDefault="004F36D9" w:rsidP="00774D65">
                    <w:pPr>
                      <w:jc w:val="right"/>
                      <w:rPr>
                        <w:b/>
                        <w:bCs/>
                      </w:rPr>
                    </w:pPr>
                    <w:r w:rsidRPr="00774D65">
                      <w:rPr>
                        <w:b/>
                        <w:bCs/>
                      </w:rPr>
                      <w:t>cockburn.wa.gov.au</w:t>
                    </w:r>
                    <w:r w:rsidR="001C5BE8">
                      <w:rPr>
                        <w:b/>
                        <w:bCs/>
                      </w:rPr>
                      <w:t>/</w:t>
                    </w:r>
                    <w:r w:rsidR="009D5161">
                      <w:rPr>
                        <w:b/>
                        <w:bCs/>
                      </w:rPr>
                      <w:t>CockburnCar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AU" w:eastAsia="en-AU"/>
      </w:rPr>
      <w:drawing>
        <wp:anchor distT="0" distB="0" distL="114300" distR="114300" simplePos="0" relativeHeight="251656192" behindDoc="1" locked="1" layoutInCell="1" allowOverlap="1" wp14:anchorId="4FBA9AA6" wp14:editId="44CBA746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625080" cy="730885"/>
          <wp:effectExtent l="0" t="0" r="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5080" cy="730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2452A" w14:textId="77777777" w:rsidR="004F36D9" w:rsidRDefault="000870B3" w:rsidP="004F36D9">
    <w:pPr>
      <w:pStyle w:val="Footer"/>
    </w:pPr>
    <w:r>
      <w:rPr>
        <w:noProof/>
        <w:lang w:val="en-AU" w:eastAsia="en-A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4C32325" wp14:editId="1D280CEC">
              <wp:simplePos x="0" y="0"/>
              <wp:positionH relativeFrom="column">
                <wp:posOffset>-747218</wp:posOffset>
              </wp:positionH>
              <wp:positionV relativeFrom="paragraph">
                <wp:posOffset>155575</wp:posOffset>
              </wp:positionV>
              <wp:extent cx="7630160" cy="725170"/>
              <wp:effectExtent l="0" t="0" r="889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30160" cy="725170"/>
                        <a:chOff x="0" y="0"/>
                        <a:chExt cx="7630510" cy="725214"/>
                      </a:xfrm>
                    </wpg:grpSpPr>
                    <pic:pic xmlns:pic="http://schemas.openxmlformats.org/drawingml/2006/picture">
                      <pic:nvPicPr>
                        <pic:cNvPr id="7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30510" cy="7252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8" name="Text Box 2"/>
                      <wps:cNvSpPr txBox="1">
                        <a:spLocks/>
                      </wps:cNvSpPr>
                      <wps:spPr>
                        <a:xfrm>
                          <a:off x="4572000" y="425669"/>
                          <a:ext cx="2830195" cy="209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949CF70" w14:textId="77777777" w:rsidR="000870B3" w:rsidRPr="00774D65" w:rsidRDefault="000870B3" w:rsidP="000870B3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774D65">
                              <w:rPr>
                                <w:b/>
                                <w:bCs/>
                              </w:rPr>
                              <w:t>cockburn.wa.gov.au</w:t>
                            </w:r>
                            <w:r>
                              <w:rPr>
                                <w:b/>
                                <w:bCs/>
                              </w:rPr>
                              <w:t>/CockburnC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4C32325" id="Group 6" o:spid="_x0000_s1027" style="position:absolute;margin-left:-58.85pt;margin-top:12.25pt;width:600.8pt;height:57.1pt;z-index:251661312;mso-height-relative:margin" coordsize="76305,725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HcAAAAAUmdodGxvbmcAAATY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f/Q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/9H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/0t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/9Tbd94CdZc9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//V&#10;23feAnWXP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8" type="#_x0000_t75" style="position:absolute;width:76305;height:7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45720;top:4256;width:28301;height: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<v:textbox inset="0,0,0,0">
                  <w:txbxContent>
                    <w:p w14:paraId="4949CF70" w14:textId="77777777" w:rsidR="000870B3" w:rsidRPr="00774D65" w:rsidRDefault="000870B3" w:rsidP="000870B3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774D65">
                        <w:rPr>
                          <w:b/>
                          <w:bCs/>
                        </w:rPr>
                        <w:t>cockburn.wa.gov.au</w:t>
                      </w:r>
                      <w:r>
                        <w:rPr>
                          <w:b/>
                          <w:bCs/>
                        </w:rPr>
                        <w:t>/CockburnCare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6178E" w14:textId="77777777" w:rsidR="0002065B" w:rsidRDefault="0002065B" w:rsidP="004F36D9">
      <w:r>
        <w:separator/>
      </w:r>
    </w:p>
  </w:footnote>
  <w:footnote w:type="continuationSeparator" w:id="0">
    <w:p w14:paraId="72FD7CE5" w14:textId="77777777" w:rsidR="0002065B" w:rsidRDefault="0002065B" w:rsidP="004F3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A9A1A" w14:textId="77777777" w:rsidR="004F36D9" w:rsidRDefault="004F3BEE" w:rsidP="00774D65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3DD0185" wp14:editId="60902408">
          <wp:simplePos x="0" y="0"/>
          <wp:positionH relativeFrom="column">
            <wp:posOffset>4617085</wp:posOffset>
          </wp:positionH>
          <wp:positionV relativeFrom="paragraph">
            <wp:posOffset>-144780</wp:posOffset>
          </wp:positionV>
          <wp:extent cx="1755775" cy="880110"/>
          <wp:effectExtent l="0" t="0" r="0" b="0"/>
          <wp:wrapThrough wrapText="bothSides">
            <wp:wrapPolygon edited="0">
              <wp:start x="4218" y="0"/>
              <wp:lineTo x="4218" y="7481"/>
              <wp:lineTo x="0" y="13091"/>
              <wp:lineTo x="0" y="17299"/>
              <wp:lineTo x="4218" y="21039"/>
              <wp:lineTo x="17108" y="21039"/>
              <wp:lineTo x="21327" y="17299"/>
              <wp:lineTo x="21327" y="14026"/>
              <wp:lineTo x="17108" y="7481"/>
              <wp:lineTo x="17108" y="0"/>
              <wp:lineTo x="4218" y="0"/>
            </wp:wrapPolygon>
          </wp:wrapThrough>
          <wp:docPr id="2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5775" cy="880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F62DCB"/>
    <w:multiLevelType w:val="hybridMultilevel"/>
    <w:tmpl w:val="0D3CFF86"/>
    <w:lvl w:ilvl="0" w:tplc="64F43F7C">
      <w:start w:val="2"/>
      <w:numFmt w:val="bullet"/>
      <w:lvlText w:val="•"/>
      <w:lvlJc w:val="left"/>
      <w:pPr>
        <w:ind w:left="720" w:hanging="360"/>
      </w:pPr>
      <w:rPr>
        <w:rFonts w:ascii="Arial" w:eastAsia="DengXi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192DB7"/>
    <w:multiLevelType w:val="hybridMultilevel"/>
    <w:tmpl w:val="27DC7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F1752D"/>
    <w:multiLevelType w:val="hybridMultilevel"/>
    <w:tmpl w:val="02C4873E"/>
    <w:lvl w:ilvl="0" w:tplc="D6B2E78A">
      <w:start w:val="2"/>
      <w:numFmt w:val="bullet"/>
      <w:pStyle w:val="ListParagraph"/>
      <w:lvlText w:val="•"/>
      <w:lvlJc w:val="left"/>
      <w:pPr>
        <w:ind w:left="720" w:hanging="360"/>
      </w:pPr>
      <w:rPr>
        <w:rFonts w:ascii="Arial" w:eastAsia="DengXi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458913">
    <w:abstractNumId w:val="1"/>
  </w:num>
  <w:num w:numId="2" w16cid:durableId="1554124166">
    <w:abstractNumId w:val="0"/>
  </w:num>
  <w:num w:numId="3" w16cid:durableId="1672543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tDCyNLW0MDUytTBQ0lEKTi0uzszPAykwrAUArZErGCwAAAA="/>
    <w:docVar w:name="DWTemplateDocSetID" w:val="7439349"/>
    <w:docVar w:name="DWTemplateDocSetVersion" w:val="1"/>
  </w:docVars>
  <w:rsids>
    <w:rsidRoot w:val="004F3BEE"/>
    <w:rsid w:val="0002065B"/>
    <w:rsid w:val="00083293"/>
    <w:rsid w:val="000870B3"/>
    <w:rsid w:val="00095F9F"/>
    <w:rsid w:val="000B75B7"/>
    <w:rsid w:val="001C1214"/>
    <w:rsid w:val="001C34AF"/>
    <w:rsid w:val="001C5BE8"/>
    <w:rsid w:val="001D1438"/>
    <w:rsid w:val="001F1D00"/>
    <w:rsid w:val="001F7F51"/>
    <w:rsid w:val="0026241F"/>
    <w:rsid w:val="00311DB0"/>
    <w:rsid w:val="003225B3"/>
    <w:rsid w:val="00434FBE"/>
    <w:rsid w:val="004F36D9"/>
    <w:rsid w:val="004F3BEE"/>
    <w:rsid w:val="0053504B"/>
    <w:rsid w:val="005B7196"/>
    <w:rsid w:val="00774D65"/>
    <w:rsid w:val="00810E27"/>
    <w:rsid w:val="0085189F"/>
    <w:rsid w:val="008B3233"/>
    <w:rsid w:val="00907770"/>
    <w:rsid w:val="00945FC9"/>
    <w:rsid w:val="009A5B13"/>
    <w:rsid w:val="009D5161"/>
    <w:rsid w:val="00A02941"/>
    <w:rsid w:val="00C657BF"/>
    <w:rsid w:val="00CD0230"/>
    <w:rsid w:val="00CF5F08"/>
    <w:rsid w:val="00D61428"/>
    <w:rsid w:val="00D87581"/>
    <w:rsid w:val="00D93B64"/>
    <w:rsid w:val="00DD55E1"/>
    <w:rsid w:val="00DD72C6"/>
    <w:rsid w:val="00E032BA"/>
    <w:rsid w:val="00E565A8"/>
    <w:rsid w:val="00E83AF6"/>
    <w:rsid w:val="00EB0A71"/>
    <w:rsid w:val="00F11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2F673E14"/>
  <w14:defaultImageDpi w14:val="32767"/>
  <w15:docId w15:val="{284C260D-5655-4702-B506-05DB260ED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Calibri" w:cs="Arial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6D9"/>
    <w:pPr>
      <w:widowControl w:val="0"/>
      <w:autoSpaceDE w:val="0"/>
      <w:autoSpaceDN w:val="0"/>
      <w:adjustRightInd w:val="0"/>
      <w:spacing w:after="300" w:line="276" w:lineRule="auto"/>
      <w:textAlignment w:val="center"/>
    </w:pPr>
    <w:rPr>
      <w:rFonts w:ascii="Arial" w:hAnsi="Arial"/>
      <w:color w:val="000000"/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6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36D9"/>
  </w:style>
  <w:style w:type="paragraph" w:styleId="Footer">
    <w:name w:val="footer"/>
    <w:basedOn w:val="Normal"/>
    <w:link w:val="FooterChar"/>
    <w:uiPriority w:val="99"/>
    <w:unhideWhenUsed/>
    <w:rsid w:val="004F36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6D9"/>
  </w:style>
  <w:style w:type="paragraph" w:customStyle="1" w:styleId="BasicParagraph">
    <w:name w:val="[Basic Paragraph]"/>
    <w:basedOn w:val="Normal"/>
    <w:uiPriority w:val="99"/>
    <w:rsid w:val="004F36D9"/>
    <w:pPr>
      <w:spacing w:line="288" w:lineRule="auto"/>
    </w:pPr>
    <w:rPr>
      <w:rFonts w:ascii="MinionPro-Regular" w:hAnsi="MinionPro-Regular" w:cs="MinionPro-Regular"/>
    </w:rPr>
  </w:style>
  <w:style w:type="paragraph" w:styleId="ListParagraph">
    <w:name w:val="List Paragraph"/>
    <w:basedOn w:val="Normal"/>
    <w:uiPriority w:val="34"/>
    <w:qFormat/>
    <w:rsid w:val="004F36D9"/>
    <w:pPr>
      <w:numPr>
        <w:numId w:val="3"/>
      </w:numPr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F36D9"/>
  </w:style>
  <w:style w:type="character" w:customStyle="1" w:styleId="DateChar">
    <w:name w:val="Date Char"/>
    <w:link w:val="Date"/>
    <w:uiPriority w:val="99"/>
    <w:semiHidden/>
    <w:rsid w:val="004F36D9"/>
    <w:rPr>
      <w:rFonts w:ascii="Arial" w:hAnsi="Arial"/>
      <w:color w:val="000000"/>
      <w:lang w:val="en-US"/>
    </w:rPr>
  </w:style>
  <w:style w:type="paragraph" w:styleId="NoSpacing">
    <w:name w:val="No Spacing"/>
    <w:uiPriority w:val="1"/>
    <w:qFormat/>
    <w:rsid w:val="00774D65"/>
    <w:pPr>
      <w:widowControl w:val="0"/>
      <w:autoSpaceDE w:val="0"/>
      <w:autoSpaceDN w:val="0"/>
      <w:adjustRightInd w:val="0"/>
      <w:textAlignment w:val="center"/>
    </w:pPr>
    <w:rPr>
      <w:rFonts w:ascii="Arial" w:hAnsi="Arial"/>
      <w:color w:val="000000"/>
      <w:sz w:val="24"/>
      <w:szCs w:val="24"/>
      <w:lang w:val="en-US" w:eastAsia="zh-CN"/>
    </w:rPr>
  </w:style>
  <w:style w:type="character" w:styleId="Strong">
    <w:name w:val="Strong"/>
    <w:uiPriority w:val="22"/>
    <w:qFormat/>
    <w:rsid w:val="00774D65"/>
    <w:rPr>
      <w:b/>
      <w:bCs/>
    </w:rPr>
  </w:style>
  <w:style w:type="paragraph" w:customStyle="1" w:styleId="Footercondensed">
    <w:name w:val="Footer condensed"/>
    <w:qFormat/>
    <w:rsid w:val="00D87581"/>
    <w:rPr>
      <w:rFonts w:ascii="Arial Narrow" w:hAnsi="Arial Narrow"/>
      <w:color w:val="000000"/>
      <w:sz w:val="24"/>
      <w:szCs w:val="24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51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D5161"/>
    <w:rPr>
      <w:rFonts w:ascii="Tahoma" w:hAnsi="Tahoma" w:cs="Tahoma"/>
      <w:color w:val="000000"/>
      <w:sz w:val="16"/>
      <w:szCs w:val="16"/>
      <w:lang w:val="en-US"/>
    </w:rPr>
  </w:style>
  <w:style w:type="paragraph" w:styleId="Subtitle">
    <w:name w:val="Subtitle"/>
    <w:basedOn w:val="Normal"/>
    <w:link w:val="SubtitleChar"/>
    <w:qFormat/>
    <w:rsid w:val="0002065B"/>
    <w:pPr>
      <w:widowControl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autoSpaceDE/>
      <w:autoSpaceDN/>
      <w:adjustRightInd/>
      <w:spacing w:after="0" w:line="240" w:lineRule="auto"/>
      <w:jc w:val="center"/>
      <w:textAlignment w:val="auto"/>
    </w:pPr>
    <w:rPr>
      <w:rFonts w:ascii="Times New Roman" w:eastAsia="Times New Roman" w:hAnsi="Times New Roman" w:cs="Times New Roman"/>
      <w:color w:val="auto"/>
      <w:sz w:val="28"/>
      <w:lang w:val="en-AU" w:eastAsia="en-US"/>
    </w:rPr>
  </w:style>
  <w:style w:type="character" w:customStyle="1" w:styleId="SubtitleChar">
    <w:name w:val="Subtitle Char"/>
    <w:basedOn w:val="DefaultParagraphFont"/>
    <w:link w:val="Subtitle"/>
    <w:rsid w:val="0002065B"/>
    <w:rPr>
      <w:rFonts w:ascii="Times New Roman" w:eastAsia="Times New Roman" w:hAnsi="Times New Roman" w:cs="Times New Roman"/>
      <w:sz w:val="28"/>
      <w:szCs w:val="24"/>
      <w:shd w:val="clear" w:color="auto" w:fill="E0E0E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AEAEC9-6FD3-4D7E-A681-B78FD8B06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5</Words>
  <Characters>434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ockburn</Company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ila Fulara</dc:creator>
  <cp:lastModifiedBy>Tan  Linford</cp:lastModifiedBy>
  <cp:revision>2</cp:revision>
  <dcterms:created xsi:type="dcterms:W3CDTF">2023-12-19T00:14:00Z</dcterms:created>
  <dcterms:modified xsi:type="dcterms:W3CDTF">2023-12-19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